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7ec5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4ee3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8:00Z</dcterms:created>
  <dcterms:modified xsi:type="dcterms:W3CDTF">2022-01-19T18:18:00Z</dcterms:modified>
</cp:coreProperties>
</file>